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C8596D" w14:textId="77777777" w:rsidR="00683582" w:rsidRPr="00683582" w:rsidRDefault="00683582" w:rsidP="00683582">
      <w:pPr>
        <w:tabs>
          <w:tab w:val="center" w:pos="6373"/>
        </w:tabs>
        <w:jc w:val="right"/>
        <w:rPr>
          <w:rFonts w:ascii="Arial" w:hAnsi="Arial" w:cs="Arial"/>
          <w:lang w:eastAsia="zh-CN"/>
        </w:rPr>
      </w:pPr>
      <w:r w:rsidRPr="00683582">
        <w:rPr>
          <w:rFonts w:ascii="Arial" w:hAnsi="Arial" w:cs="Arial"/>
          <w:b/>
          <w:sz w:val="23"/>
        </w:rPr>
        <w:t xml:space="preserve">Allegato A </w:t>
      </w:r>
      <w:r w:rsidRPr="00683582">
        <w:rPr>
          <w:rFonts w:ascii="Arial" w:hAnsi="Arial" w:cs="Arial"/>
          <w:b/>
          <w:sz w:val="23"/>
        </w:rPr>
        <w:tab/>
      </w:r>
      <w:r w:rsidRPr="00683582">
        <w:rPr>
          <w:rFonts w:ascii="Arial" w:hAnsi="Arial" w:cs="Arial"/>
          <w:b/>
          <w:sz w:val="28"/>
        </w:rPr>
        <w:t xml:space="preserve"> </w:t>
      </w:r>
    </w:p>
    <w:p w14:paraId="501B95F8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Al Dirigente Scolastico</w:t>
      </w:r>
    </w:p>
    <w:p w14:paraId="4D55302C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Liceo Classico Statale “</w:t>
      </w:r>
      <w:proofErr w:type="spellStart"/>
      <w:proofErr w:type="gramStart"/>
      <w:r w:rsidRPr="00683582">
        <w:rPr>
          <w:rFonts w:ascii="Arial" w:hAnsi="Arial" w:cs="Arial"/>
          <w:sz w:val="23"/>
        </w:rPr>
        <w:t>F.S</w:t>
      </w:r>
      <w:r>
        <w:rPr>
          <w:rFonts w:ascii="Arial" w:hAnsi="Arial" w:cs="Arial"/>
          <w:sz w:val="23"/>
        </w:rPr>
        <w:t>t</w:t>
      </w:r>
      <w:r w:rsidRPr="00683582">
        <w:rPr>
          <w:rFonts w:ascii="Arial" w:hAnsi="Arial" w:cs="Arial"/>
          <w:sz w:val="23"/>
        </w:rPr>
        <w:t>elluti</w:t>
      </w:r>
      <w:proofErr w:type="spellEnd"/>
      <w:proofErr w:type="gramEnd"/>
      <w:r w:rsidRPr="00683582">
        <w:rPr>
          <w:rFonts w:ascii="Arial" w:hAnsi="Arial" w:cs="Arial"/>
          <w:sz w:val="23"/>
        </w:rPr>
        <w:t>”</w:t>
      </w:r>
    </w:p>
    <w:p w14:paraId="5825E319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Fabriano</w:t>
      </w:r>
    </w:p>
    <w:p w14:paraId="40860B20" w14:textId="77777777" w:rsidR="00683582" w:rsidRPr="00683582" w:rsidRDefault="00683582" w:rsidP="00683582">
      <w:pPr>
        <w:rPr>
          <w:rFonts w:ascii="Arial" w:hAnsi="Arial" w:cs="Arial"/>
          <w:sz w:val="23"/>
        </w:rPr>
      </w:pPr>
    </w:p>
    <w:p w14:paraId="7165AAAE" w14:textId="76F14197" w:rsidR="003B0A64" w:rsidRDefault="00683582" w:rsidP="00582441">
      <w:pPr>
        <w:spacing w:after="118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Oggetto: </w:t>
      </w:r>
      <w:r w:rsidR="005834BE" w:rsidRPr="00683582">
        <w:rPr>
          <w:rFonts w:ascii="Arial" w:hAnsi="Arial" w:cs="Arial"/>
        </w:rPr>
        <w:t>DOMANDA DI PARTECIPAZIONE ALLA SELEZIONE DI</w:t>
      </w:r>
      <w:r w:rsidR="005834BE">
        <w:rPr>
          <w:rFonts w:ascii="Arial" w:hAnsi="Arial" w:cs="Arial"/>
        </w:rPr>
        <w:t xml:space="preserve"> DOCENTE ESTERNO MADRELINGUA </w:t>
      </w:r>
      <w:r w:rsidR="00044955">
        <w:rPr>
          <w:rFonts w:ascii="Arial" w:hAnsi="Arial" w:cs="Arial"/>
        </w:rPr>
        <w:t>TEDESCA</w:t>
      </w:r>
      <w:r w:rsidR="005834BE">
        <w:rPr>
          <w:rFonts w:ascii="Arial" w:hAnsi="Arial" w:cs="Arial"/>
        </w:rPr>
        <w:t xml:space="preserve"> PER</w:t>
      </w:r>
      <w:r w:rsidR="005834BE" w:rsidRPr="005834BE">
        <w:rPr>
          <w:rFonts w:ascii="Arial" w:hAnsi="Arial" w:cs="Arial"/>
        </w:rPr>
        <w:t xml:space="preserve"> LA REALIZZAZIONE DEL PROGETTO SETTIMANA IN LINGUA </w:t>
      </w:r>
      <w:r w:rsidR="00044955">
        <w:rPr>
          <w:rFonts w:ascii="Arial" w:hAnsi="Arial" w:cs="Arial"/>
        </w:rPr>
        <w:t xml:space="preserve">TEDESCA </w:t>
      </w:r>
      <w:r w:rsidR="00582441">
        <w:rPr>
          <w:rFonts w:ascii="Arial" w:hAnsi="Arial" w:cs="Arial"/>
        </w:rPr>
        <w:t>A.S. 202</w:t>
      </w:r>
      <w:r w:rsidR="00BD27C8">
        <w:rPr>
          <w:rFonts w:ascii="Arial" w:hAnsi="Arial" w:cs="Arial"/>
        </w:rPr>
        <w:t>4</w:t>
      </w:r>
      <w:r w:rsidR="00582441">
        <w:rPr>
          <w:rFonts w:ascii="Arial" w:hAnsi="Arial" w:cs="Arial"/>
        </w:rPr>
        <w:t>/202</w:t>
      </w:r>
      <w:r w:rsidR="00BD27C8">
        <w:rPr>
          <w:rFonts w:ascii="Arial" w:hAnsi="Arial" w:cs="Arial"/>
        </w:rPr>
        <w:t>5</w:t>
      </w:r>
      <w:r w:rsidR="005834BE" w:rsidRPr="005834BE">
        <w:rPr>
          <w:rFonts w:ascii="Arial" w:hAnsi="Arial" w:cs="Arial"/>
        </w:rPr>
        <w:t xml:space="preserve"> RIVOLTO AGLI STUDENTI DELLA CLASSE </w:t>
      </w:r>
      <w:r w:rsidR="00044955">
        <w:rPr>
          <w:rFonts w:ascii="Arial" w:hAnsi="Arial" w:cs="Arial"/>
        </w:rPr>
        <w:t>3</w:t>
      </w:r>
      <w:r w:rsidR="005834BE" w:rsidRPr="005834BE">
        <w:rPr>
          <w:rFonts w:ascii="Arial" w:hAnsi="Arial" w:cs="Arial"/>
        </w:rPr>
        <w:t>C DEL LICEO CLASSICO FRANCESCO STELLUTI INDIRIZZO LINGUISTICO</w:t>
      </w:r>
      <w:r w:rsidR="005834BE" w:rsidRPr="00E747DA">
        <w:rPr>
          <w:sz w:val="20"/>
          <w:szCs w:val="20"/>
        </w:rPr>
        <w:t>.</w:t>
      </w:r>
      <w:r w:rsidR="005834BE">
        <w:rPr>
          <w:rFonts w:ascii="Arial" w:hAnsi="Arial" w:cs="Arial"/>
        </w:rPr>
        <w:t>:</w:t>
      </w:r>
    </w:p>
    <w:p w14:paraId="0F772875" w14:textId="77777777" w:rsidR="00A7517C" w:rsidRPr="00683582" w:rsidRDefault="00A7517C" w:rsidP="00683582">
      <w:pPr>
        <w:spacing w:after="118"/>
        <w:rPr>
          <w:rFonts w:ascii="Arial" w:hAnsi="Arial" w:cs="Arial"/>
        </w:rPr>
      </w:pPr>
    </w:p>
    <w:p w14:paraId="297C4AA0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BE1EF7E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047B2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COGNOME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29C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EEC0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2B7C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BC8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CAD0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C6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C9E9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D33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48FD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36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FEE8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E76A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AB4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C3D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FEB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1799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AD8E9C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3DFA984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E44EEB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NOM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6F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AC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6E7D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A48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859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F53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AED2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92F5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D0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6471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3220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BE4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DA1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7418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897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5245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6772895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40EDF9FB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45CD13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DICE FISCAL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0DB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E14C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935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0C0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177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D5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8DB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64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78D2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BBB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4AF0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8A6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B2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1F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E13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49BD83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728239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9C395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proofErr w:type="gramStart"/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DATA  DI</w:t>
            </w:r>
            <w:proofErr w:type="gramEnd"/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187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CD230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78502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8DF4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9CC0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66104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B297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1AFFC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951E1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FDFA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1A4679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E63F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D52DF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0F69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03CC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9EB13FA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383DF1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A6A44D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LUOGO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0094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D2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7D9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4CF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D9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CE2E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AC7B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76D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EBB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1C19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D958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F232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5775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070C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12F3F6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20FE10F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326067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23A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2C5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4DDCB58E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9C38A7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72DF7C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MUNE DI RES.Z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77C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04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198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3C8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D1C4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1A0E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E66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30E5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B7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8939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33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1ED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EB00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71E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58C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7DA2DB9A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01BBE338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BCF98E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EC5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FC8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20089378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5B70F4E3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40E17F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VIA/PIAZZA/CORS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975F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FFA9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C8B7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EC7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6A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4D0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1DD6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A61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57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55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127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F89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AB0B0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N.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09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62CF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6E0F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176F9929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</w:tblGrid>
      <w:tr w:rsidR="00683582" w:rsidRPr="00683582" w14:paraId="41F8F55A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53749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AP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A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D44F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BA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295A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510F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6E94FD2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E9E351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FA7E1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TELEFON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CD1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B4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63D8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3AF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94B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90F9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6F4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25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6D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79D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06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6669CC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A72F266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9847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E-MAIL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F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EB2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203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9B58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5C27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2924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233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3D4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F5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3E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235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F83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27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14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7DF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E5D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B3CA1CA" w14:textId="77777777" w:rsidR="00683582" w:rsidRDefault="00683582" w:rsidP="00683582">
      <w:pPr>
        <w:rPr>
          <w:rFonts w:ascii="Arial" w:hAnsi="Arial" w:cs="Arial"/>
        </w:rPr>
      </w:pPr>
    </w:p>
    <w:p w14:paraId="1017BEC4" w14:textId="77777777" w:rsidR="00683582" w:rsidRPr="00683582" w:rsidRDefault="00683582" w:rsidP="00683582">
      <w:pPr>
        <w:rPr>
          <w:rFonts w:ascii="Arial" w:hAnsi="Arial" w:cs="Arial"/>
        </w:rPr>
      </w:pPr>
      <w:r w:rsidRPr="00683582">
        <w:rPr>
          <w:rFonts w:ascii="Arial" w:hAnsi="Arial" w:cs="Arial"/>
        </w:rPr>
        <w:t>in possesso dei requisiti richiesti</w:t>
      </w:r>
    </w:p>
    <w:p w14:paraId="79FE2CC2" w14:textId="77777777" w:rsidR="00683582" w:rsidRPr="00683582" w:rsidRDefault="00683582" w:rsidP="00683582">
      <w:pPr>
        <w:ind w:left="11"/>
        <w:jc w:val="center"/>
        <w:rPr>
          <w:rFonts w:ascii="Arial" w:hAnsi="Arial" w:cs="Arial"/>
        </w:rPr>
      </w:pPr>
      <w:r w:rsidRPr="00683582">
        <w:rPr>
          <w:rFonts w:ascii="Arial" w:hAnsi="Arial" w:cs="Arial"/>
          <w:b/>
        </w:rPr>
        <w:lastRenderedPageBreak/>
        <w:t xml:space="preserve">C H I E D E </w:t>
      </w:r>
    </w:p>
    <w:p w14:paraId="2707FA3A" w14:textId="306E40D6" w:rsidR="00683582" w:rsidRPr="005834BE" w:rsidRDefault="00683582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Di partecipare all’avviso pubblico, di cui all’oggetto, per l’attribuzione dell’incarico </w:t>
      </w:r>
      <w:r w:rsidR="00C61543">
        <w:rPr>
          <w:rFonts w:ascii="Arial" w:hAnsi="Arial" w:cs="Arial"/>
        </w:rPr>
        <w:t xml:space="preserve">di docente </w:t>
      </w:r>
      <w:r w:rsidR="004431F4">
        <w:rPr>
          <w:rFonts w:ascii="Arial" w:hAnsi="Arial" w:cs="Arial"/>
        </w:rPr>
        <w:t>esterno</w:t>
      </w:r>
      <w:r w:rsidR="00C61543">
        <w:rPr>
          <w:rFonts w:ascii="Arial" w:hAnsi="Arial" w:cs="Arial"/>
        </w:rPr>
        <w:t xml:space="preserve"> madrelingua </w:t>
      </w:r>
      <w:r w:rsidR="00044955">
        <w:rPr>
          <w:rFonts w:ascii="Arial" w:hAnsi="Arial" w:cs="Arial"/>
        </w:rPr>
        <w:t>Tedesca</w:t>
      </w:r>
      <w:r w:rsidR="00C61543">
        <w:rPr>
          <w:rFonts w:ascii="Arial" w:hAnsi="Arial" w:cs="Arial"/>
        </w:rPr>
        <w:t xml:space="preserve"> per </w:t>
      </w:r>
      <w:r w:rsidR="005834BE" w:rsidRPr="005834BE">
        <w:rPr>
          <w:rFonts w:ascii="Arial" w:hAnsi="Arial" w:cs="Arial"/>
        </w:rPr>
        <w:t xml:space="preserve">la realizzazione del Progetto Settimana in Lingua </w:t>
      </w:r>
      <w:r w:rsidR="00044955">
        <w:rPr>
          <w:rFonts w:ascii="Arial" w:hAnsi="Arial" w:cs="Arial"/>
        </w:rPr>
        <w:t>Tedesca</w:t>
      </w:r>
      <w:r w:rsidR="005834BE" w:rsidRPr="005834BE">
        <w:rPr>
          <w:rFonts w:ascii="Arial" w:hAnsi="Arial" w:cs="Arial"/>
        </w:rPr>
        <w:t xml:space="preserve"> rivolto agli studenti della Classe </w:t>
      </w:r>
      <w:r w:rsidR="00044955">
        <w:rPr>
          <w:rFonts w:ascii="Arial" w:hAnsi="Arial" w:cs="Arial"/>
        </w:rPr>
        <w:t>3</w:t>
      </w:r>
      <w:r w:rsidR="005834BE" w:rsidRPr="005834BE">
        <w:rPr>
          <w:rFonts w:ascii="Arial" w:hAnsi="Arial" w:cs="Arial"/>
        </w:rPr>
        <w:t>C del Liceo Classico Francesco Stelluti Indirizzo Linguistico.</w:t>
      </w:r>
    </w:p>
    <w:p w14:paraId="449926B7" w14:textId="77777777" w:rsidR="00083B48" w:rsidRPr="005834BE" w:rsidRDefault="00083B48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</w:p>
    <w:p w14:paraId="78173E56" w14:textId="076966FA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i sensi del D.P.R. n. 445/2000, consapevole che le dichiarazioni mendaci sono punite ai sensi del codice penale e delle leggi speciali in materia, secondo le disposizioni richiamate all'art. 76 del citato D.P.R. n. 445/00, </w:t>
      </w:r>
      <w:r w:rsidRPr="00683582">
        <w:rPr>
          <w:rFonts w:ascii="Arial" w:hAnsi="Arial" w:cs="Arial"/>
          <w:b/>
        </w:rPr>
        <w:t>DICHIARA</w:t>
      </w:r>
      <w:r w:rsidRPr="00683582">
        <w:rPr>
          <w:rFonts w:ascii="Arial" w:hAnsi="Arial" w:cs="Arial"/>
        </w:rPr>
        <w:t xml:space="preserve">: </w:t>
      </w:r>
    </w:p>
    <w:p w14:paraId="2EBF5D15" w14:textId="77777777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</w:p>
    <w:p w14:paraId="6DAB556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 possedere i seguenti requisiti</w:t>
      </w:r>
    </w:p>
    <w:p w14:paraId="60F73B16" w14:textId="6EBCCF78" w:rsidR="00683582" w:rsidRPr="00B456F8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B456F8" w:rsidRPr="00B456F8">
        <w:rPr>
          <w:rFonts w:ascii="Arial" w:hAnsi="Arial" w:cs="Arial"/>
        </w:rPr>
        <w:t>essere di nazionalità straniera di paese di lingua</w:t>
      </w:r>
      <w:r w:rsidR="00044955">
        <w:rPr>
          <w:rFonts w:ascii="Arial" w:hAnsi="Arial" w:cs="Arial"/>
        </w:rPr>
        <w:t xml:space="preserve"> germanica</w:t>
      </w:r>
      <w:r w:rsidR="00B456F8" w:rsidRPr="00B456F8">
        <w:rPr>
          <w:rFonts w:ascii="Arial" w:hAnsi="Arial" w:cs="Arial"/>
        </w:rPr>
        <w:t xml:space="preserve"> (indicare la nazionalità ……</w:t>
      </w:r>
      <w:proofErr w:type="gramStart"/>
      <w:r w:rsidR="00B456F8" w:rsidRPr="00B456F8">
        <w:rPr>
          <w:rFonts w:ascii="Arial" w:hAnsi="Arial" w:cs="Arial"/>
        </w:rPr>
        <w:t>…….</w:t>
      </w:r>
      <w:proofErr w:type="gramEnd"/>
      <w:r w:rsidR="00B456F8" w:rsidRPr="00B456F8">
        <w:rPr>
          <w:rFonts w:ascii="Arial" w:hAnsi="Arial" w:cs="Arial"/>
        </w:rPr>
        <w:t>)</w:t>
      </w:r>
      <w:r w:rsidR="00683582" w:rsidRPr="00B456F8">
        <w:rPr>
          <w:rFonts w:ascii="Arial" w:hAnsi="Arial" w:cs="Arial"/>
        </w:rPr>
        <w:t xml:space="preserve">; </w:t>
      </w:r>
    </w:p>
    <w:p w14:paraId="07A29489" w14:textId="77777777" w:rsidR="00683582" w:rsidRPr="00B456F8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3290192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godimento di diritti politici e civili; </w:t>
      </w:r>
    </w:p>
    <w:p w14:paraId="572E018C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1AFE4AF4" w14:textId="1251AE93" w:rsid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condanne penali o di procedimenti penali pendenti ovvero_________________; </w:t>
      </w:r>
    </w:p>
    <w:p w14:paraId="62A30183" w14:textId="227DDCB4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4207DD79" w14:textId="15379878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4304B6">
        <w:rPr>
          <w:rFonts w:ascii="Arial" w:eastAsia="Calibri" w:hAnsi="Arial" w:cs="Arial"/>
        </w:rPr>
        <w:t xml:space="preserve">essere in possesso del diploma di scuola superiore conseguito in paese </w:t>
      </w:r>
      <w:r w:rsidR="00044955">
        <w:rPr>
          <w:rFonts w:ascii="Arial" w:eastAsia="Calibri" w:hAnsi="Arial" w:cs="Arial"/>
        </w:rPr>
        <w:t>Germanico</w:t>
      </w:r>
      <w:r>
        <w:rPr>
          <w:rFonts w:ascii="Arial" w:eastAsia="Calibri" w:hAnsi="Arial" w:cs="Arial"/>
        </w:rPr>
        <w:t xml:space="preserve"> </w:t>
      </w:r>
    </w:p>
    <w:p w14:paraId="18E44DB2" w14:textId="77777777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51889E43" w14:textId="67FDCC1B" w:rsidR="004304B6" w:rsidRPr="00683582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(indicare la </w:t>
      </w:r>
      <w:proofErr w:type="gramStart"/>
      <w:r>
        <w:rPr>
          <w:rFonts w:ascii="Arial" w:eastAsia="Calibri" w:hAnsi="Arial" w:cs="Arial"/>
        </w:rPr>
        <w:t xml:space="preserve">nazione </w:t>
      </w:r>
      <w:r w:rsidRPr="00683582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_</w:t>
      </w:r>
      <w:proofErr w:type="gramEnd"/>
      <w:r>
        <w:rPr>
          <w:rFonts w:ascii="Arial" w:eastAsia="Calibri" w:hAnsi="Arial" w:cs="Arial"/>
        </w:rPr>
        <w:t>________</w:t>
      </w:r>
      <w:r w:rsidRPr="00683582">
        <w:rPr>
          <w:rFonts w:ascii="Arial" w:eastAsia="Calibri" w:hAnsi="Arial" w:cs="Arial"/>
        </w:rPr>
        <w:t xml:space="preserve">_________________; </w:t>
      </w:r>
    </w:p>
    <w:p w14:paraId="288E3D1F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3CB96DD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qualsiasi causa ostativa a stipulare contratti con la Pubblica Amministrazione. </w:t>
      </w:r>
    </w:p>
    <w:p w14:paraId="64679CDC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</w:p>
    <w:p w14:paraId="75F9986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chiara inoltre:</w:t>
      </w:r>
    </w:p>
    <w:p w14:paraId="0359C57A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dipendente di altre Amministrazioni pubbliche (specificare_________________________)</w:t>
      </w:r>
    </w:p>
    <w:p w14:paraId="25F98335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02B5055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dipendente di altre Amministrazioni pubbliche</w:t>
      </w:r>
    </w:p>
    <w:p w14:paraId="48B5C30A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00841B6" w14:textId="77777777" w:rsidR="00683582" w:rsidRPr="00683582" w:rsidRDefault="00803F4F" w:rsidP="004304B6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stato destituito da pubblico impiego</w:t>
      </w:r>
    </w:p>
    <w:p w14:paraId="029613BC" w14:textId="211A8AF5" w:rsidR="00683582" w:rsidRPr="00683582" w:rsidRDefault="00683582" w:rsidP="004304B6">
      <w:pPr>
        <w:spacing w:after="14" w:line="240" w:lineRule="auto"/>
        <w:ind w:right="1267"/>
        <w:rPr>
          <w:rFonts w:ascii="Arial" w:eastAsia="Calibri" w:hAnsi="Arial" w:cs="Arial"/>
        </w:rPr>
      </w:pPr>
    </w:p>
    <w:p w14:paraId="527FD23C" w14:textId="77777777" w:rsidR="00683582" w:rsidRPr="00683582" w:rsidRDefault="00803F4F" w:rsidP="004304B6">
      <w:pPr>
        <w:spacing w:after="0" w:line="240" w:lineRule="auto"/>
        <w:ind w:right="1264" w:hanging="11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aver preso visione dell’Avviso, di approvarne senza riserv</w:t>
      </w:r>
      <w:r w:rsidR="00BB13A4">
        <w:rPr>
          <w:rFonts w:ascii="Arial" w:hAnsi="Arial" w:cs="Arial"/>
        </w:rPr>
        <w:t xml:space="preserve">a ogni contenuto e di essere in </w:t>
      </w:r>
      <w:r w:rsidR="00683582" w:rsidRPr="00683582">
        <w:rPr>
          <w:rFonts w:ascii="Arial" w:hAnsi="Arial" w:cs="Arial"/>
        </w:rPr>
        <w:t>possesso dei requisiti richiesti</w:t>
      </w:r>
    </w:p>
    <w:p w14:paraId="0CB137D2" w14:textId="77777777" w:rsidR="00683582" w:rsidRPr="00683582" w:rsidRDefault="00683582" w:rsidP="004304B6">
      <w:pPr>
        <w:spacing w:after="0" w:line="240" w:lineRule="auto"/>
        <w:ind w:right="1264" w:hanging="11"/>
        <w:rPr>
          <w:rFonts w:ascii="Arial" w:hAnsi="Arial" w:cs="Arial"/>
        </w:rPr>
      </w:pPr>
    </w:p>
    <w:p w14:paraId="63F0F43C" w14:textId="0E8C1C07" w:rsidR="00664977" w:rsidRPr="004304B6" w:rsidRDefault="00803F4F" w:rsidP="004304B6">
      <w:pPr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consapevole che </w:t>
      </w:r>
      <w:r w:rsidR="00683582" w:rsidRPr="00683582">
        <w:rPr>
          <w:rFonts w:ascii="Arial" w:eastAsia="Calibri" w:hAnsi="Arial" w:cs="Arial"/>
        </w:rPr>
        <w:t>la scuola si riserva a suo insindacabile giudizio la facoltà di non procedere alla aggiudicazione</w:t>
      </w:r>
    </w:p>
    <w:p w14:paraId="2DD68D3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  <w:b/>
        </w:rPr>
      </w:pPr>
      <w:r w:rsidRPr="00664977">
        <w:rPr>
          <w:rFonts w:ascii="Arial" w:hAnsi="Arial" w:cs="Arial"/>
          <w:b/>
        </w:rPr>
        <w:t xml:space="preserve">Dichiarazione di insussistenza di incompatibilità </w:t>
      </w:r>
    </w:p>
    <w:p w14:paraId="1AF56F7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 xml:space="preserve">di non essere parente o affine entro il quarto grado del legale rappresentante dell'Istituto e di altro personale che ha preso parte alla predisposizione del bando di reclutamento i cui nominativi sono indicati all’art. 14 dell’avviso </w:t>
      </w:r>
    </w:p>
    <w:p w14:paraId="54C32B29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64977">
        <w:rPr>
          <w:rFonts w:ascii="Arial" w:hAnsi="Arial" w:cs="Arial"/>
        </w:rPr>
        <w:t xml:space="preserve">ovvero </w:t>
      </w:r>
    </w:p>
    <w:p w14:paraId="5E5B9D6F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Pr="00683582">
        <w:rPr>
          <w:rFonts w:ascii="Arial" w:hAnsi="Arial" w:cs="Arial"/>
        </w:rPr>
      </w:r>
      <w:r w:rsidRPr="00683582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>di essere parente o affine entro il quarto grado del legale rappresentante dell'Istituto e di altro personale che ha preso parte alla predisposizione del bando di reclutamento i cui nominativi sono indicati all’art. 14 dell’avviso</w:t>
      </w:r>
    </w:p>
    <w:p w14:paraId="7BB3877C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316189EC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lla presente istanza allega: </w:t>
      </w:r>
    </w:p>
    <w:p w14:paraId="05F4EF8A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i un documento di identità in corso di validità; </w:t>
      </w:r>
    </w:p>
    <w:p w14:paraId="20963B94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el codice fiscale; </w:t>
      </w:r>
    </w:p>
    <w:p w14:paraId="3E786A51" w14:textId="77777777" w:rsidR="00664977" w:rsidRPr="00683582" w:rsidRDefault="00664977" w:rsidP="00664977">
      <w:pPr>
        <w:spacing w:after="0" w:line="240" w:lineRule="auto"/>
        <w:jc w:val="both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  - allegato B </w:t>
      </w:r>
      <w:r w:rsidRPr="00683582">
        <w:rPr>
          <w:rFonts w:ascii="Arial" w:hAnsi="Arial" w:cs="Arial"/>
          <w:i/>
        </w:rPr>
        <w:t xml:space="preserve">Scheda di autovalutazione </w:t>
      </w:r>
    </w:p>
    <w:p w14:paraId="2C937F31" w14:textId="77777777" w:rsidR="00664977" w:rsidRDefault="00664977" w:rsidP="00664977">
      <w:pPr>
        <w:spacing w:after="14" w:line="247" w:lineRule="auto"/>
        <w:ind w:left="108" w:hanging="10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- Curriculum Vitae in formato europeo con indicati i riferimenti dei titoli valutati di cui all’allegato B </w:t>
      </w:r>
      <w:r w:rsidRPr="00683582">
        <w:rPr>
          <w:rFonts w:ascii="Arial" w:hAnsi="Arial" w:cs="Arial"/>
          <w:i/>
        </w:rPr>
        <w:t>Scheda di autovalutazione</w:t>
      </w:r>
    </w:p>
    <w:p w14:paraId="31834581" w14:textId="77777777" w:rsidR="00664977" w:rsidRPr="00683582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140E4360" w14:textId="77777777" w:rsidR="00683582" w:rsidRPr="00683582" w:rsidRDefault="00683582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023B87BB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/la sottoscritto/a con la presente, ai sensi degli articoli 13 e 23 del </w:t>
      </w:r>
      <w:proofErr w:type="spellStart"/>
      <w:r w:rsidRPr="00683582">
        <w:rPr>
          <w:rFonts w:ascii="Arial" w:hAnsi="Arial" w:cs="Arial"/>
        </w:rPr>
        <w:t>D.Lgs.</w:t>
      </w:r>
      <w:proofErr w:type="spellEnd"/>
      <w:r w:rsidRPr="00683582">
        <w:rPr>
          <w:rFonts w:ascii="Arial" w:hAnsi="Arial" w:cs="Arial"/>
        </w:rPr>
        <w:t xml:space="preserve"> 196/2003 (di seguito indicato come “Codice Privacy”) e successive modificazioni ed integrazioni </w:t>
      </w:r>
      <w:proofErr w:type="gramStart"/>
      <w:r w:rsidRPr="00683582">
        <w:rPr>
          <w:rFonts w:ascii="Arial" w:hAnsi="Arial" w:cs="Arial"/>
        </w:rPr>
        <w:t>e  degli</w:t>
      </w:r>
      <w:proofErr w:type="gramEnd"/>
      <w:r w:rsidRPr="00683582">
        <w:rPr>
          <w:rFonts w:ascii="Arial" w:hAnsi="Arial" w:cs="Arial"/>
        </w:rPr>
        <w:t xml:space="preserve"> articoli 13 e 14 del Regolamento UE 2016/679.</w:t>
      </w:r>
    </w:p>
    <w:p w14:paraId="40D2B9D8" w14:textId="77777777" w:rsidR="00683582" w:rsidRPr="00683582" w:rsidRDefault="00683582" w:rsidP="00683582">
      <w:pPr>
        <w:spacing w:after="14" w:line="247" w:lineRule="auto"/>
        <w:ind w:left="108" w:hanging="10"/>
        <w:jc w:val="center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AUTORIZZA</w:t>
      </w:r>
    </w:p>
    <w:p w14:paraId="6F30740D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 Liceo </w:t>
      </w:r>
      <w:r>
        <w:rPr>
          <w:rFonts w:ascii="Arial" w:hAnsi="Arial" w:cs="Arial"/>
        </w:rPr>
        <w:t>Classico Statale “Francesco Stelluti”</w:t>
      </w:r>
      <w:r w:rsidRPr="00683582">
        <w:rPr>
          <w:rFonts w:ascii="Arial" w:hAnsi="Arial" w:cs="Arial"/>
        </w:rPr>
        <w:t xml:space="preserve"> di Fabriano  al trattamento, anche con l’ausilio di mezzi informatici e telematici, dei dati personali forniti dal sottoscritto; prende inoltre atto che, ai sensi del “Codice Privacy”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14:paraId="30E10CBC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44B2656F" w14:textId="77777777" w:rsidR="00683582" w:rsidRPr="00664977" w:rsidRDefault="00683582" w:rsidP="00664977">
      <w:pPr>
        <w:spacing w:after="14" w:line="247" w:lineRule="auto"/>
        <w:ind w:left="108" w:hanging="10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t xml:space="preserve"> </w:t>
      </w:r>
      <w:proofErr w:type="gramStart"/>
      <w:r w:rsidRPr="00683582">
        <w:rPr>
          <w:rFonts w:ascii="Arial" w:hAnsi="Arial" w:cs="Arial"/>
        </w:rPr>
        <w:t xml:space="preserve">Data,  </w:t>
      </w:r>
      <w:r w:rsidR="003B0A64">
        <w:rPr>
          <w:rFonts w:ascii="Arial" w:hAnsi="Arial" w:cs="Arial"/>
        </w:rPr>
        <w:t>_</w:t>
      </w:r>
      <w:proofErr w:type="gramEnd"/>
      <w:r w:rsidR="003B0A64">
        <w:rPr>
          <w:rFonts w:ascii="Arial" w:hAnsi="Arial" w:cs="Arial"/>
        </w:rPr>
        <w:t>____________________</w:t>
      </w:r>
      <w:r w:rsidRPr="00683582">
        <w:rPr>
          <w:rFonts w:ascii="Arial" w:hAnsi="Arial" w:cs="Arial"/>
        </w:rPr>
        <w:t xml:space="preserve"> </w:t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3B0A64">
        <w:rPr>
          <w:rFonts w:ascii="Arial" w:hAnsi="Arial" w:cs="Arial"/>
        </w:rPr>
        <w:t>Firma __________________________</w:t>
      </w:r>
      <w:r w:rsidRPr="00683582">
        <w:rPr>
          <w:rFonts w:ascii="Arial" w:hAnsi="Arial" w:cs="Arial"/>
        </w:rPr>
        <w:t xml:space="preserve">                                </w:t>
      </w:r>
      <w:r w:rsidR="00664977">
        <w:rPr>
          <w:rFonts w:ascii="Arial" w:hAnsi="Arial" w:cs="Arial"/>
        </w:rPr>
        <w:t xml:space="preserve">                      </w:t>
      </w:r>
    </w:p>
    <w:p w14:paraId="0AEA24B3" w14:textId="77777777" w:rsidR="00723688" w:rsidRPr="00683582" w:rsidRDefault="00723688" w:rsidP="00BF32FA">
      <w:pPr>
        <w:jc w:val="both"/>
        <w:rPr>
          <w:rFonts w:ascii="Arial" w:hAnsi="Arial" w:cs="Arial"/>
        </w:rPr>
      </w:pPr>
    </w:p>
    <w:sectPr w:rsidR="00723688" w:rsidRPr="00683582" w:rsidSect="003B0A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D21238" w14:textId="77777777" w:rsidR="00C915DF" w:rsidRDefault="00C915DF" w:rsidP="006851C5">
      <w:pPr>
        <w:spacing w:after="0" w:line="240" w:lineRule="auto"/>
      </w:pPr>
      <w:r>
        <w:separator/>
      </w:r>
    </w:p>
  </w:endnote>
  <w:endnote w:type="continuationSeparator" w:id="0">
    <w:p w14:paraId="37BE6CD7" w14:textId="77777777" w:rsidR="00C915DF" w:rsidRDefault="00C915DF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BFD2FC" w14:textId="77777777" w:rsidR="003A55EB" w:rsidRDefault="003A55E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2FA36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473AA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1473AA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E528C6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473AA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1473AA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14:paraId="285A127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22842818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4302DCA9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BF3222" w14:textId="77777777" w:rsidR="00C915DF" w:rsidRDefault="00C915DF" w:rsidP="006851C5">
      <w:pPr>
        <w:spacing w:after="0" w:line="240" w:lineRule="auto"/>
      </w:pPr>
      <w:r>
        <w:separator/>
      </w:r>
    </w:p>
  </w:footnote>
  <w:footnote w:type="continuationSeparator" w:id="0">
    <w:p w14:paraId="2F6A8002" w14:textId="77777777" w:rsidR="00C915DF" w:rsidRDefault="00C915DF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DC60AA" w14:textId="77777777" w:rsidR="003A55EB" w:rsidRDefault="003A55EB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A7F67A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4A7AF83C" w14:textId="77777777" w:rsidTr="00672AC0">
      <w:trPr>
        <w:trHeight w:val="284"/>
      </w:trPr>
      <w:tc>
        <w:tcPr>
          <w:tcW w:w="1176" w:type="dxa"/>
          <w:vAlign w:val="center"/>
        </w:tcPr>
        <w:p w14:paraId="29A77BAA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CE7D77E" wp14:editId="3542BA3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193FFE54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470CA0A0" w14:textId="77777777" w:rsidR="003A55EB" w:rsidRPr="00672AC0" w:rsidRDefault="003A55EB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91F507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3D814E8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2B99517E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5BEEBEB7" wp14:editId="71174EE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2B214957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03A6E2B9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263AE2F7" wp14:editId="3C21D8B3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4548FE6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202E26F5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37075FD4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30F41DF6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98322FD" wp14:editId="36E24D8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2977504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25994E83" w14:textId="77777777" w:rsidR="003A55EB" w:rsidRDefault="003A55EB" w:rsidP="00584E5E"/>
      </w:tc>
      <w:tc>
        <w:tcPr>
          <w:tcW w:w="7932" w:type="dxa"/>
          <w:vAlign w:val="center"/>
        </w:tcPr>
        <w:p w14:paraId="0565B256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75BA695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150899D" w14:textId="77777777" w:rsidR="003A55EB" w:rsidRDefault="003A55EB" w:rsidP="00584E5E"/>
      </w:tc>
      <w:tc>
        <w:tcPr>
          <w:tcW w:w="7932" w:type="dxa"/>
          <w:vAlign w:val="center"/>
        </w:tcPr>
        <w:p w14:paraId="69BC3E99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D84DA36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0B6929AC" w14:textId="77777777" w:rsidR="003A55EB" w:rsidRDefault="003A55EB" w:rsidP="00584E5E"/>
      </w:tc>
      <w:tc>
        <w:tcPr>
          <w:tcW w:w="7932" w:type="dxa"/>
          <w:vAlign w:val="center"/>
        </w:tcPr>
        <w:p w14:paraId="5C705BF6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4CB42E65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F2D24CF"/>
    <w:multiLevelType w:val="hybridMultilevel"/>
    <w:tmpl w:val="BD4A5C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1931621219">
    <w:abstractNumId w:val="8"/>
  </w:num>
  <w:num w:numId="2" w16cid:durableId="239363852">
    <w:abstractNumId w:val="2"/>
  </w:num>
  <w:num w:numId="3" w16cid:durableId="1352564514">
    <w:abstractNumId w:val="9"/>
  </w:num>
  <w:num w:numId="4" w16cid:durableId="1710186779">
    <w:abstractNumId w:val="6"/>
  </w:num>
  <w:num w:numId="5" w16cid:durableId="244151682">
    <w:abstractNumId w:val="5"/>
  </w:num>
  <w:num w:numId="6" w16cid:durableId="1637567734">
    <w:abstractNumId w:val="0"/>
  </w:num>
  <w:num w:numId="7" w16cid:durableId="1401244608">
    <w:abstractNumId w:val="10"/>
  </w:num>
  <w:num w:numId="8" w16cid:durableId="762728854">
    <w:abstractNumId w:val="11"/>
  </w:num>
  <w:num w:numId="9" w16cid:durableId="237836712">
    <w:abstractNumId w:val="12"/>
  </w:num>
  <w:num w:numId="10" w16cid:durableId="1561283843">
    <w:abstractNumId w:val="1"/>
  </w:num>
  <w:num w:numId="11" w16cid:durableId="947203475">
    <w:abstractNumId w:val="4"/>
  </w:num>
  <w:num w:numId="12" w16cid:durableId="1836189355">
    <w:abstractNumId w:val="3"/>
  </w:num>
  <w:num w:numId="13" w16cid:durableId="1751153087">
    <w:abstractNumId w:val="13"/>
  </w:num>
  <w:num w:numId="14" w16cid:durableId="19184005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44955"/>
    <w:rsid w:val="00060762"/>
    <w:rsid w:val="00066C19"/>
    <w:rsid w:val="00083B48"/>
    <w:rsid w:val="0008419C"/>
    <w:rsid w:val="00084ACF"/>
    <w:rsid w:val="00086735"/>
    <w:rsid w:val="00096B63"/>
    <w:rsid w:val="000A13D6"/>
    <w:rsid w:val="000B0D28"/>
    <w:rsid w:val="000C0517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3AA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22EEE"/>
    <w:rsid w:val="00231A6A"/>
    <w:rsid w:val="002457E8"/>
    <w:rsid w:val="00253D4A"/>
    <w:rsid w:val="002716F7"/>
    <w:rsid w:val="0027544D"/>
    <w:rsid w:val="002869D8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5103"/>
    <w:rsid w:val="003A49CF"/>
    <w:rsid w:val="003A55EB"/>
    <w:rsid w:val="003B0A64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04B6"/>
    <w:rsid w:val="00434FF4"/>
    <w:rsid w:val="00435435"/>
    <w:rsid w:val="004405AD"/>
    <w:rsid w:val="004431F4"/>
    <w:rsid w:val="00444B0A"/>
    <w:rsid w:val="0044551C"/>
    <w:rsid w:val="004902BC"/>
    <w:rsid w:val="00495FB3"/>
    <w:rsid w:val="004A6303"/>
    <w:rsid w:val="004B5045"/>
    <w:rsid w:val="004B774C"/>
    <w:rsid w:val="004D4927"/>
    <w:rsid w:val="004D7632"/>
    <w:rsid w:val="004E2510"/>
    <w:rsid w:val="00523A00"/>
    <w:rsid w:val="0057395A"/>
    <w:rsid w:val="005801E8"/>
    <w:rsid w:val="005809A7"/>
    <w:rsid w:val="00582441"/>
    <w:rsid w:val="005834BE"/>
    <w:rsid w:val="00584E5E"/>
    <w:rsid w:val="00585290"/>
    <w:rsid w:val="005919F9"/>
    <w:rsid w:val="005963C0"/>
    <w:rsid w:val="005B7746"/>
    <w:rsid w:val="005D1D4C"/>
    <w:rsid w:val="00621257"/>
    <w:rsid w:val="00621F91"/>
    <w:rsid w:val="006231E2"/>
    <w:rsid w:val="00640C2D"/>
    <w:rsid w:val="006421D4"/>
    <w:rsid w:val="00664977"/>
    <w:rsid w:val="00671359"/>
    <w:rsid w:val="00672AC0"/>
    <w:rsid w:val="00675819"/>
    <w:rsid w:val="00676B9B"/>
    <w:rsid w:val="00680099"/>
    <w:rsid w:val="00683582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343B"/>
    <w:rsid w:val="00737D64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5BCC"/>
    <w:rsid w:val="007F66B7"/>
    <w:rsid w:val="00802899"/>
    <w:rsid w:val="00803F4F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C3014"/>
    <w:rsid w:val="008E4C55"/>
    <w:rsid w:val="008F0B9B"/>
    <w:rsid w:val="00911A3D"/>
    <w:rsid w:val="00913EDC"/>
    <w:rsid w:val="00920A2F"/>
    <w:rsid w:val="0094057C"/>
    <w:rsid w:val="00945C86"/>
    <w:rsid w:val="00951093"/>
    <w:rsid w:val="0095460F"/>
    <w:rsid w:val="00975D13"/>
    <w:rsid w:val="009874E4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7517C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456F8"/>
    <w:rsid w:val="00B61F0F"/>
    <w:rsid w:val="00B71047"/>
    <w:rsid w:val="00B714B7"/>
    <w:rsid w:val="00B743C6"/>
    <w:rsid w:val="00B83080"/>
    <w:rsid w:val="00BA67F5"/>
    <w:rsid w:val="00BB101D"/>
    <w:rsid w:val="00BB13A4"/>
    <w:rsid w:val="00BB16C0"/>
    <w:rsid w:val="00BC3819"/>
    <w:rsid w:val="00BC55AC"/>
    <w:rsid w:val="00BD27C8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61543"/>
    <w:rsid w:val="00C700FA"/>
    <w:rsid w:val="00C76420"/>
    <w:rsid w:val="00C90D04"/>
    <w:rsid w:val="00C915DF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D0331C"/>
    <w:rsid w:val="00D06A35"/>
    <w:rsid w:val="00D1101C"/>
    <w:rsid w:val="00D22473"/>
    <w:rsid w:val="00D37E5F"/>
    <w:rsid w:val="00D400E7"/>
    <w:rsid w:val="00D507EE"/>
    <w:rsid w:val="00D64A0F"/>
    <w:rsid w:val="00D8732A"/>
    <w:rsid w:val="00DA0E27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70203"/>
    <w:rsid w:val="00E81FD8"/>
    <w:rsid w:val="00E86900"/>
    <w:rsid w:val="00EA580F"/>
    <w:rsid w:val="00EA68B8"/>
    <w:rsid w:val="00EB4A27"/>
    <w:rsid w:val="00F0239C"/>
    <w:rsid w:val="00F12EEE"/>
    <w:rsid w:val="00F27F13"/>
    <w:rsid w:val="00F313A1"/>
    <w:rsid w:val="00F36520"/>
    <w:rsid w:val="00F54799"/>
    <w:rsid w:val="00F86B74"/>
    <w:rsid w:val="00F97BDA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136EBD"/>
  <w15:docId w15:val="{F004A73F-5018-448C-ACEA-CF6BE0213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42C3C-4AC5-4633-8728-B174DF4C72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0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7</cp:revision>
  <cp:lastPrinted>2020-11-19T10:00:00Z</cp:lastPrinted>
  <dcterms:created xsi:type="dcterms:W3CDTF">2024-02-11T16:16:00Z</dcterms:created>
  <dcterms:modified xsi:type="dcterms:W3CDTF">2024-12-20T07:30:00Z</dcterms:modified>
</cp:coreProperties>
</file>